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45654" w:rsidRDefault="00F45654" w:rsidP="00F45654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kvirni načrt dela ZVGS za leto 2021</w:t>
      </w:r>
    </w:p>
    <w:p w:rsidR="00F45654" w:rsidRDefault="00F45654" w:rsidP="00F45654">
      <w:pPr>
        <w:jc w:val="both"/>
        <w:rPr>
          <w:rFonts w:ascii="Arial" w:hAnsi="Arial" w:cs="Arial"/>
          <w:sz w:val="22"/>
          <w:szCs w:val="22"/>
        </w:rPr>
      </w:pPr>
    </w:p>
    <w:p w:rsidR="00F45654" w:rsidRDefault="00F45654" w:rsidP="00F45654">
      <w:pPr>
        <w:jc w:val="both"/>
        <w:rPr>
          <w:rFonts w:ascii="Arial" w:hAnsi="Arial" w:cs="Arial"/>
          <w:sz w:val="22"/>
          <w:szCs w:val="22"/>
        </w:rPr>
      </w:pPr>
    </w:p>
    <w:p w:rsidR="00F45654" w:rsidRDefault="00F45654" w:rsidP="00F45654">
      <w:pPr>
        <w:jc w:val="both"/>
        <w:rPr>
          <w:rFonts w:ascii="Arial" w:hAnsi="Arial" w:cs="Arial"/>
          <w:sz w:val="22"/>
          <w:szCs w:val="22"/>
        </w:rPr>
      </w:pPr>
    </w:p>
    <w:p w:rsidR="00F45654" w:rsidRDefault="00F45654" w:rsidP="00F45654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V naslednjem obdobju bomo predvidoma uresničevali načrtovane naloge na naslednjih področjih in z naslednjimi deležniki:</w:t>
      </w:r>
    </w:p>
    <w:p w:rsidR="00F45654" w:rsidRDefault="00F45654" w:rsidP="00F45654">
      <w:pPr>
        <w:jc w:val="both"/>
        <w:rPr>
          <w:rFonts w:ascii="Arial" w:hAnsi="Arial" w:cs="Arial"/>
          <w:sz w:val="22"/>
          <w:szCs w:val="22"/>
        </w:rPr>
      </w:pPr>
    </w:p>
    <w:p w:rsidR="00F45654" w:rsidRDefault="00F45654" w:rsidP="00F45654">
      <w:pPr>
        <w:jc w:val="both"/>
        <w:rPr>
          <w:rFonts w:ascii="Arial" w:hAnsi="Arial" w:cs="Arial"/>
          <w:sz w:val="22"/>
          <w:szCs w:val="22"/>
        </w:rPr>
      </w:pPr>
    </w:p>
    <w:p w:rsidR="00F45654" w:rsidRDefault="00F45654" w:rsidP="00F45654">
      <w:pPr>
        <w:pStyle w:val="Odstavekseznama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odelovanje s Slovensko vojsko (132. </w:t>
      </w:r>
      <w:proofErr w:type="spellStart"/>
      <w:r>
        <w:rPr>
          <w:rFonts w:ascii="Arial" w:hAnsi="Arial" w:cs="Arial"/>
          <w:sz w:val="22"/>
          <w:szCs w:val="22"/>
        </w:rPr>
        <w:t>gorp</w:t>
      </w:r>
      <w:proofErr w:type="spellEnd"/>
      <w:r>
        <w:rPr>
          <w:rFonts w:ascii="Arial" w:hAnsi="Arial" w:cs="Arial"/>
          <w:sz w:val="22"/>
          <w:szCs w:val="22"/>
        </w:rPr>
        <w:t>, Nato COGB),</w:t>
      </w:r>
    </w:p>
    <w:p w:rsidR="00F45654" w:rsidRDefault="00F45654" w:rsidP="00F45654">
      <w:pPr>
        <w:pStyle w:val="Odstavekseznama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odelovanje z združenji, organizacijami, društvi (ZSČ, PZS, Slovenski planinski muzej, Tržiški muzej…),</w:t>
      </w:r>
    </w:p>
    <w:p w:rsidR="00F45654" w:rsidRDefault="00F45654" w:rsidP="00F45654">
      <w:pPr>
        <w:pStyle w:val="Odstavekseznama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odelovanje z lokalnimi skupnostmi (Občina Bovec, Občina Tržič….),</w:t>
      </w:r>
    </w:p>
    <w:p w:rsidR="00F45654" w:rsidRDefault="00F45654" w:rsidP="00F45654">
      <w:pPr>
        <w:pStyle w:val="Odstavekseznama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trokovna in družabna srečanja v organizaciji ZVGS (redna letna tura, letno družabno srečanje članov združenja),</w:t>
      </w:r>
    </w:p>
    <w:p w:rsidR="00F45654" w:rsidRDefault="00F45654" w:rsidP="00F45654">
      <w:pPr>
        <w:pStyle w:val="Odstavekseznama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deležba na spominskih dogodkih in srečanjih (Po poteh Soške fronte, Spominski pohod na Krn, Pohod od Radovljice do Vrbe…),</w:t>
      </w:r>
    </w:p>
    <w:p w:rsidR="00F45654" w:rsidRDefault="00F45654" w:rsidP="00F45654">
      <w:pPr>
        <w:pStyle w:val="Odstavekseznama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deležba za športnih tekmovanjih (Partizanske smučine Cerkno 45'…),</w:t>
      </w:r>
    </w:p>
    <w:p w:rsidR="00F45654" w:rsidRDefault="00F45654" w:rsidP="00F45654">
      <w:pPr>
        <w:pStyle w:val="Odstavekseznama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lo Študijske skupine ZVGS,</w:t>
      </w:r>
    </w:p>
    <w:p w:rsidR="00F45654" w:rsidRDefault="00F45654" w:rsidP="00F45654">
      <w:pPr>
        <w:pStyle w:val="Odstavekseznama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odelovanje z rojaki iz Porabja,</w:t>
      </w:r>
    </w:p>
    <w:p w:rsidR="00F45654" w:rsidRDefault="00F45654" w:rsidP="00F45654">
      <w:pPr>
        <w:pStyle w:val="Odstavekseznama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vostransko sodelovanje z Avstrijo in Italijo (</w:t>
      </w:r>
      <w:proofErr w:type="spellStart"/>
      <w:r>
        <w:rPr>
          <w:rFonts w:ascii="Arial" w:hAnsi="Arial" w:cs="Arial"/>
          <w:sz w:val="22"/>
          <w:szCs w:val="22"/>
        </w:rPr>
        <w:t>Arihova</w:t>
      </w:r>
      <w:proofErr w:type="spellEnd"/>
      <w:r>
        <w:rPr>
          <w:rFonts w:ascii="Arial" w:hAnsi="Arial" w:cs="Arial"/>
          <w:sz w:val="22"/>
          <w:szCs w:val="22"/>
        </w:rPr>
        <w:t xml:space="preserve"> peč, </w:t>
      </w:r>
      <w:proofErr w:type="spellStart"/>
      <w:r>
        <w:rPr>
          <w:rFonts w:ascii="Arial" w:hAnsi="Arial" w:cs="Arial"/>
          <w:sz w:val="22"/>
          <w:szCs w:val="22"/>
        </w:rPr>
        <w:t>Ortigara</w:t>
      </w:r>
      <w:proofErr w:type="spellEnd"/>
      <w:r>
        <w:rPr>
          <w:rFonts w:ascii="Arial" w:hAnsi="Arial" w:cs="Arial"/>
          <w:sz w:val="22"/>
          <w:szCs w:val="22"/>
        </w:rPr>
        <w:t xml:space="preserve">, Debela peč, </w:t>
      </w:r>
      <w:proofErr w:type="spellStart"/>
      <w:r>
        <w:rPr>
          <w:rFonts w:ascii="Arial" w:hAnsi="Arial" w:cs="Arial"/>
          <w:sz w:val="22"/>
          <w:szCs w:val="22"/>
        </w:rPr>
        <w:t>Adunata</w:t>
      </w:r>
      <w:proofErr w:type="spellEnd"/>
      <w:r>
        <w:rPr>
          <w:rFonts w:ascii="Arial" w:hAnsi="Arial" w:cs="Arial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sz w:val="22"/>
          <w:szCs w:val="22"/>
        </w:rPr>
        <w:t>Zajzera</w:t>
      </w:r>
      <w:proofErr w:type="spellEnd"/>
      <w:r>
        <w:rPr>
          <w:rFonts w:ascii="Arial" w:hAnsi="Arial" w:cs="Arial"/>
          <w:sz w:val="22"/>
          <w:szCs w:val="22"/>
        </w:rPr>
        <w:t>…),</w:t>
      </w:r>
    </w:p>
    <w:p w:rsidR="00F45654" w:rsidRDefault="00F45654" w:rsidP="00F45654">
      <w:pPr>
        <w:pStyle w:val="Odstavekseznama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odelovanje z ZDA - tradicionalna slovesnost na Mangartskem sedlu, </w:t>
      </w:r>
    </w:p>
    <w:p w:rsidR="00F45654" w:rsidRDefault="00F45654" w:rsidP="00F45654">
      <w:pPr>
        <w:pStyle w:val="Odstavekseznama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lovanje v Mednarodni federaciji vojaških gornikov – IFMS (kongresa v Nemčiji in Španiji…),</w:t>
      </w:r>
    </w:p>
    <w:p w:rsidR="00F45654" w:rsidRDefault="00F45654" w:rsidP="00F45654">
      <w:pPr>
        <w:pStyle w:val="Odstavekseznama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ublicistična dejavnost (objave člankov in strokovnih prispevkov v strokovnih revijah – Planinski vestnik…)</w:t>
      </w:r>
    </w:p>
    <w:p w:rsidR="00F45654" w:rsidRDefault="00F45654" w:rsidP="00F45654">
      <w:pPr>
        <w:pStyle w:val="Odstavekseznama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lovanje pevskega zbora GORŠČAKI,</w:t>
      </w:r>
    </w:p>
    <w:p w:rsidR="00F45654" w:rsidRDefault="00F45654" w:rsidP="00F45654">
      <w:pPr>
        <w:pStyle w:val="Odstavekseznama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vzdrževanje spletnih strani ZVGS in informiranje članstva,</w:t>
      </w:r>
    </w:p>
    <w:p w:rsidR="00F45654" w:rsidRDefault="00F45654" w:rsidP="00F45654">
      <w:pPr>
        <w:pStyle w:val="Odstavekseznama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dne aktivnosti (občni zbor, sestanki IO ZVGS…).</w:t>
      </w:r>
    </w:p>
    <w:p w:rsidR="00F45654" w:rsidRPr="00F45654" w:rsidRDefault="00F45654" w:rsidP="00F45654">
      <w:pPr>
        <w:jc w:val="both"/>
        <w:rPr>
          <w:rFonts w:ascii="Arial" w:hAnsi="Arial" w:cs="Arial"/>
          <w:sz w:val="22"/>
          <w:szCs w:val="22"/>
        </w:rPr>
      </w:pPr>
    </w:p>
    <w:p w:rsidR="00F45654" w:rsidRDefault="00F45654" w:rsidP="00F45654">
      <w:pPr>
        <w:jc w:val="both"/>
        <w:rPr>
          <w:rFonts w:ascii="Arial" w:hAnsi="Arial" w:cs="Arial"/>
          <w:sz w:val="22"/>
          <w:szCs w:val="22"/>
        </w:rPr>
      </w:pPr>
    </w:p>
    <w:p w:rsidR="00F45654" w:rsidRDefault="00F45654" w:rsidP="00F45654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alizacija in časovni okvir izvedbe posameznih dogodkov bodo znani in objavljeni, odvisno od poteka epidemije tako doma kot tudi v tujini.</w:t>
      </w:r>
    </w:p>
    <w:p w:rsidR="00D7594A" w:rsidRPr="00F45654" w:rsidRDefault="00D7594A" w:rsidP="00F45654"/>
    <w:sectPr w:rsidR="00D7594A" w:rsidRPr="00F4565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520267"/>
    <w:multiLevelType w:val="hybridMultilevel"/>
    <w:tmpl w:val="59F22BEE"/>
    <w:lvl w:ilvl="0" w:tplc="F7D06A0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zQ0NzM1MTIzNjc0NTZT0lEKTi0uzszPAykwrAUAaewhTiwAAAA="/>
  </w:docVars>
  <w:rsids>
    <w:rsidRoot w:val="00BF3FA9"/>
    <w:rsid w:val="002866FC"/>
    <w:rsid w:val="002C2723"/>
    <w:rsid w:val="00300EBA"/>
    <w:rsid w:val="006251A3"/>
    <w:rsid w:val="00646FB5"/>
    <w:rsid w:val="00652B01"/>
    <w:rsid w:val="007C6641"/>
    <w:rsid w:val="00A86910"/>
    <w:rsid w:val="00BF3FA9"/>
    <w:rsid w:val="00D23991"/>
    <w:rsid w:val="00D7594A"/>
    <w:rsid w:val="00E63B3A"/>
    <w:rsid w:val="00F45654"/>
    <w:rsid w:val="00F816F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sl-SI" w:eastAsia="sl-SI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  <w:rsid w:val="00F45654"/>
    <w:rPr>
      <w:rFonts w:ascii="Times New Roman" w:eastAsia="Times New Roman" w:hAnsi="Times New Roman"/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F45654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0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Jure</cp:lastModifiedBy>
  <cp:revision>2</cp:revision>
  <dcterms:created xsi:type="dcterms:W3CDTF">2021-03-25T20:09:00Z</dcterms:created>
  <dcterms:modified xsi:type="dcterms:W3CDTF">2021-03-25T20:09:00Z</dcterms:modified>
</cp:coreProperties>
</file>